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82269" w14:textId="77777777" w:rsidR="00A14C79" w:rsidRDefault="00611E8C">
      <w:pPr>
        <w:pStyle w:val="Title"/>
      </w:pPr>
      <w:bookmarkStart w:id="0" w:name="_GoBack"/>
      <w:bookmarkEnd w:id="0"/>
      <w:r>
        <w:t>AssignmentPart1</w:t>
      </w:r>
    </w:p>
    <w:p w14:paraId="0408226A" w14:textId="77777777" w:rsidR="00A14C79" w:rsidRDefault="00611E8C">
      <w:pPr>
        <w:pStyle w:val="Author"/>
      </w:pPr>
      <w:r>
        <w:t>ucesday</w:t>
      </w:r>
    </w:p>
    <w:p w14:paraId="0408226B" w14:textId="77777777" w:rsidR="00A14C79" w:rsidRDefault="00611E8C">
      <w:pPr>
        <w:pStyle w:val="Date"/>
      </w:pPr>
      <w:r>
        <w:t>27 October 2018</w:t>
      </w:r>
    </w:p>
    <w:p w14:paraId="0408226C" w14:textId="77777777" w:rsidR="00A14C79" w:rsidRDefault="00611E8C">
      <w:pPr>
        <w:pStyle w:val="Heading1"/>
      </w:pPr>
      <w:bookmarkStart w:id="1" w:name="assignment-part-1"/>
      <w:bookmarkEnd w:id="1"/>
      <w:r>
        <w:t>Assignment Part 1</w:t>
      </w:r>
    </w:p>
    <w:p w14:paraId="0408226D" w14:textId="77777777" w:rsidR="00A14C79" w:rsidRDefault="00611E8C">
      <w:pPr>
        <w:pStyle w:val="Heading2"/>
      </w:pPr>
      <w:bookmarkStart w:id="2" w:name="introduction"/>
      <w:bookmarkEnd w:id="2"/>
      <w:r>
        <w:t>Introduction</w:t>
      </w:r>
    </w:p>
    <w:p w14:paraId="0408226E" w14:textId="77777777" w:rsidR="00A14C79" w:rsidRDefault="00611E8C">
      <w:pPr>
        <w:pStyle w:val="FirstParagraph"/>
      </w:pPr>
      <w:r>
        <w:t>Intro about GIS</w:t>
      </w:r>
    </w:p>
    <w:p w14:paraId="0408226F" w14:textId="77777777" w:rsidR="00A14C79" w:rsidRDefault="00611E8C">
      <w:pPr>
        <w:pStyle w:val="BodyText"/>
      </w:pPr>
      <w:r>
        <w:t>The purpose of this work is to have created two maps using different GIS and graphics software programs. One using a GUI software (here ArcGIS has been used), and a programming based software (here R based map has been created using Rstudio), and to provid</w:t>
      </w:r>
      <w:r>
        <w:t>e a critique of the methods used.</w:t>
      </w:r>
    </w:p>
    <w:p w14:paraId="04082270" w14:textId="77777777" w:rsidR="00A14C79" w:rsidRDefault="00611E8C">
      <w:pPr>
        <w:pStyle w:val="BodyText"/>
      </w:pPr>
      <w:r>
        <w:t>(Maybe a review of the task is a waste of word count, but some intro useufl, maybe more bullet point like)</w:t>
      </w:r>
    </w:p>
    <w:p w14:paraId="04082271" w14:textId="77777777" w:rsidR="00A14C79" w:rsidRDefault="00611E8C">
      <w:pPr>
        <w:pStyle w:val="Heading2"/>
      </w:pPr>
      <w:bookmarkStart w:id="3" w:name="libraries"/>
      <w:bookmarkEnd w:id="3"/>
      <w:r>
        <w:lastRenderedPageBreak/>
        <w:t>Libraries</w:t>
      </w:r>
    </w:p>
    <w:p w14:paraId="04082272" w14:textId="77777777" w:rsidR="00A14C79" w:rsidRDefault="00611E8C">
      <w:pPr>
        <w:pStyle w:val="Heading2"/>
      </w:pPr>
      <w:bookmarkStart w:id="4" w:name="arcmap-map"/>
      <w:bookmarkEnd w:id="4"/>
      <w:r>
        <w:t>ArcMap Map</w:t>
      </w:r>
    </w:p>
    <w:p w14:paraId="04082273" w14:textId="77777777" w:rsidR="00A14C79" w:rsidRDefault="00611E8C">
      <w:pPr>
        <w:pStyle w:val="FirstParagraph"/>
      </w:pPr>
      <w:r>
        <w:rPr>
          <w:noProof/>
        </w:rPr>
        <w:drawing>
          <wp:inline distT="0" distB="0" distL="0" distR="0" wp14:anchorId="0408227E" wp14:editId="0408227F">
            <wp:extent cx="5334000" cy="377121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ppa/OneDrive/Documents/GitHub/CASA-GIS-T1/Arc_MTW_IOW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82274" w14:textId="77777777" w:rsidR="00A14C79" w:rsidRDefault="00611E8C">
      <w:pPr>
        <w:pStyle w:val="SourceCode"/>
      </w:pPr>
      <w:r>
        <w:rPr>
          <w:rStyle w:val="NormalTok"/>
        </w:rPr>
        <w:t>##{r, fig.width=2}out.width = "25%"</w:t>
      </w:r>
      <w:r>
        <w:br/>
      </w:r>
      <w:r>
        <w:rPr>
          <w:rStyle w:val="NormalTok"/>
        </w:rPr>
        <w:t>## https://www.zevross.com/blog/2017/06/19/tips-and-tric</w:t>
      </w:r>
      <w:r>
        <w:rPr>
          <w:rStyle w:val="NormalTok"/>
        </w:rPr>
        <w:t>ks-for-working-with-images-and-figures-in-r-markdown-documents/</w:t>
      </w:r>
    </w:p>
    <w:p w14:paraId="04082275" w14:textId="77777777" w:rsidR="00A14C79" w:rsidRDefault="00611E8C">
      <w:pPr>
        <w:pStyle w:val="FirstParagraph"/>
      </w:pPr>
      <w:r>
        <w:t>This is a map using ArcGIS.</w:t>
      </w:r>
    </w:p>
    <w:p w14:paraId="04082276" w14:textId="77777777" w:rsidR="00A14C79" w:rsidRDefault="00611E8C">
      <w:pPr>
        <w:pStyle w:val="BodyText"/>
      </w:pPr>
      <w:r>
        <w:t>Data from: &lt;&gt;,&lt;&gt;,&lt;&gt;. Insert hyperlinks… how to have an alt text appear to hyperlink?</w:t>
      </w:r>
    </w:p>
    <w:p w14:paraId="04082277" w14:textId="77777777" w:rsidR="00A14C79" w:rsidRDefault="00611E8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</w:t>
      </w:r>
      <w:r>
        <w:t>content as well as the output of any embedded R code chunks within the document. You can embed an R code chunk like this:</w:t>
      </w:r>
    </w:p>
    <w:p w14:paraId="04082278" w14:textId="77777777" w:rsidR="00A14C79" w:rsidRDefault="00611E8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4082279" w14:textId="77777777" w:rsidR="00A14C79" w:rsidRDefault="00611E8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>##  Median :</w:t>
      </w:r>
      <w:r>
        <w:rPr>
          <w:rStyle w:val="VerbatimChar"/>
        </w:rPr>
        <w:t xml:space="preserve">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408227A" w14:textId="77777777" w:rsidR="00A14C79" w:rsidRDefault="00611E8C">
      <w:pPr>
        <w:pStyle w:val="Heading2"/>
      </w:pPr>
      <w:bookmarkStart w:id="5" w:name="including-plots"/>
      <w:bookmarkEnd w:id="5"/>
      <w:r>
        <w:lastRenderedPageBreak/>
        <w:t>Including Plots</w:t>
      </w:r>
    </w:p>
    <w:p w14:paraId="0408227B" w14:textId="77777777" w:rsidR="00A14C79" w:rsidRDefault="00611E8C">
      <w:pPr>
        <w:pStyle w:val="FirstParagraph"/>
      </w:pPr>
      <w:r>
        <w:t>You can also embed plots, for example:</w:t>
      </w:r>
    </w:p>
    <w:p w14:paraId="0408227C" w14:textId="77777777" w:rsidR="00A14C79" w:rsidRDefault="00611E8C">
      <w:pPr>
        <w:pStyle w:val="BodyText"/>
      </w:pPr>
      <w:r>
        <w:rPr>
          <w:noProof/>
        </w:rPr>
        <w:drawing>
          <wp:inline distT="0" distB="0" distL="0" distR="0" wp14:anchorId="04082280" wp14:editId="0408228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Par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8227D" w14:textId="77777777" w:rsidR="00A14C79" w:rsidRDefault="00611E8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</w:t>
      </w:r>
      <w:r>
        <w:t>revent printing of the R code that generated the plot.</w:t>
      </w:r>
    </w:p>
    <w:sectPr w:rsidR="00A14C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82286" w14:textId="77777777" w:rsidR="00000000" w:rsidRDefault="00611E8C">
      <w:pPr>
        <w:spacing w:after="0"/>
      </w:pPr>
      <w:r>
        <w:separator/>
      </w:r>
    </w:p>
  </w:endnote>
  <w:endnote w:type="continuationSeparator" w:id="0">
    <w:p w14:paraId="04082288" w14:textId="77777777" w:rsidR="00000000" w:rsidRDefault="00611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082282" w14:textId="77777777" w:rsidR="00A14C79" w:rsidRDefault="00611E8C">
      <w:r>
        <w:separator/>
      </w:r>
    </w:p>
  </w:footnote>
  <w:footnote w:type="continuationSeparator" w:id="0">
    <w:p w14:paraId="04082283" w14:textId="77777777" w:rsidR="00A14C79" w:rsidRDefault="00611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E386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5AA14C"/>
    <w:multiLevelType w:val="multilevel"/>
    <w:tmpl w:val="C5E212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11E8C"/>
    <w:rsid w:val="00784D58"/>
    <w:rsid w:val="008D6863"/>
    <w:rsid w:val="00A14C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82269"/>
  <w15:docId w15:val="{F1875D82-39A4-4384-93B6-954ABC2E4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Part1</dc:title>
  <dc:creator>ucesday</dc:creator>
  <cp:lastModifiedBy>Wood, Philippa</cp:lastModifiedBy>
  <cp:revision>2</cp:revision>
  <dcterms:created xsi:type="dcterms:W3CDTF">2018-10-28T12:54:00Z</dcterms:created>
  <dcterms:modified xsi:type="dcterms:W3CDTF">2018-10-28T12:55:00Z</dcterms:modified>
</cp:coreProperties>
</file>